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7BD08BE6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BD08BE6" w:rsidRDefault="00ED4438" w14:paraId="60201D24" w14:textId="03C7E95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BD08BE6" w:rsidR="008850C9">
              <w:rPr>
                <w:rFonts w:eastAsia="Times New Roman" w:cs="Calibri" w:cstheme="minorAscii"/>
                <w:lang w:eastAsia="en-GB"/>
              </w:rPr>
              <w:t xml:space="preserve">Normal Ranges should display when we hover on results on patient history </w:t>
            </w:r>
            <w:r w:rsidRPr="7BD08BE6" w:rsidR="008850C9">
              <w:rPr>
                <w:rFonts w:eastAsia="Times New Roman" w:cs="Calibri" w:cstheme="minorAscii"/>
                <w:lang w:eastAsia="en-GB"/>
              </w:rPr>
              <w:t>page</w:t>
            </w:r>
            <w:r w:rsidRPr="7BD08BE6" w:rsidR="008850C9">
              <w:rPr>
                <w:rFonts w:eastAsia="Times New Roman" w:cs="Calibri" w:cstheme="minorAscii"/>
                <w:lang w:eastAsia="en-GB"/>
              </w:rPr>
              <w:t>.</w:t>
            </w:r>
          </w:p>
        </w:tc>
      </w:tr>
      <w:tr w:rsidRPr="00F250B6" w:rsidR="00F250B6" w:rsidTr="7BD08BE6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7BD08BE6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7BD08BE6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7902C45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5BC03C13" w:rsidR="79DC1676">
              <w:rPr>
                <w:rFonts w:eastAsia="Times New Roman" w:cs="Calibri" w:cstheme="minorAscii"/>
                <w:lang w:eastAsia="en-GB"/>
              </w:rPr>
              <w:t>2</w:t>
            </w:r>
            <w:r w:rsidRPr="5BC03C13" w:rsidR="6AC48A60">
              <w:rPr>
                <w:rFonts w:eastAsia="Times New Roman" w:cs="Calibri" w:cstheme="minorAscii"/>
                <w:lang w:eastAsia="en-GB"/>
              </w:rPr>
              <w:t>9</w:t>
            </w:r>
            <w:r w:rsidRPr="5BC03C13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5BC03C13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5BC03C13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7BD08BE6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7BD08BE6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7BD08BE6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7B603E4A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18842A9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618842A9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618842A9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618842A9" w:rsidR="371A3A2C">
              <w:rPr>
                <w:rFonts w:eastAsia="Times New Roman" w:cs="Calibri" w:cstheme="minorAscii"/>
                <w:lang w:eastAsia="en-GB"/>
              </w:rPr>
              <w:t>Test</w:t>
            </w:r>
            <w:r w:rsidRPr="618842A9" w:rsidR="4E48F2CD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7BD08BE6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7BD08BE6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7BD08BE6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7BD08BE6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7BD08BE6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7AA5EC86" w:rsidP="7BD08BE6" w:rsidRDefault="7AA5EC86" w14:paraId="56FD13CC" w14:textId="5C74C14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BD08BE6" w:rsidR="7AA5EC86">
              <w:rPr>
                <w:rFonts w:eastAsia="Times New Roman" w:cs="Calibri" w:cstheme="minorAscii"/>
                <w:lang w:eastAsia="en-GB"/>
              </w:rPr>
              <w:t>Normal Ranges should display when we hover on results on patient history page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7BD08BE6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7BD08BE6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7BD08BE6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5BC03C13" w:rsidRDefault="002013CE" w14:paraId="6E38C72C" w14:textId="6C4297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BD08BE6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7BD08BE6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7BD08BE6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7BD08BE6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7BD08BE6" w:rsidR="1509701A">
              <w:rPr>
                <w:rFonts w:eastAsia="Times New Roman" w:cs="Calibri" w:cstheme="minorAscii"/>
                <w:lang w:eastAsia="en-GB"/>
              </w:rPr>
              <w:t>2</w:t>
            </w:r>
            <w:r w:rsidRPr="7BD08BE6" w:rsidR="5413A05E">
              <w:rPr>
                <w:rFonts w:eastAsia="Times New Roman" w:cs="Calibri" w:cstheme="minorAscii"/>
                <w:lang w:eastAsia="en-GB"/>
              </w:rPr>
              <w:t xml:space="preserve"> system and </w:t>
            </w:r>
            <w:r w:rsidRPr="7BD08BE6" w:rsidR="6F31291C">
              <w:rPr>
                <w:rFonts w:eastAsia="Times New Roman" w:cs="Calibri" w:cstheme="minorAscii"/>
                <w:lang w:eastAsia="en-GB"/>
              </w:rPr>
              <w:t xml:space="preserve">browsed </w:t>
            </w:r>
            <w:r w:rsidRPr="7BD08BE6" w:rsidR="35B8115C">
              <w:rPr>
                <w:rFonts w:eastAsia="Times New Roman" w:cs="Calibri" w:cstheme="minorAscii"/>
                <w:lang w:eastAsia="en-GB"/>
              </w:rPr>
              <w:t>to the patient history page against Patient “Elvins Elizabeth”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ED4438" w14:paraId="133DDB9F" w14:textId="68588D8D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BD08BE6" w:rsidR="35B8115C">
              <w:rPr>
                <w:rFonts w:eastAsia="Times New Roman" w:cs="Calibri" w:cstheme="minorAscii"/>
                <w:lang w:eastAsia="en-GB"/>
              </w:rPr>
              <w:t>If we hover on the results the</w:t>
            </w:r>
            <w:r w:rsidRPr="7BD08BE6" w:rsidR="7D15D1F2">
              <w:rPr>
                <w:rFonts w:eastAsia="Times New Roman" w:cs="Calibri" w:cstheme="minorAscii"/>
                <w:lang w:eastAsia="en-GB"/>
              </w:rPr>
              <w:t xml:space="preserve"> normal ranges should display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:rsidR="7E04DABB" w:rsidP="7E04DABB" w:rsidRDefault="7E04DABB" w14:paraId="0D505A2D" w14:textId="434EE113" w14:noSpellErr="1">
      <w:pPr>
        <w:pStyle w:val="Normal"/>
        <w:rPr>
          <w:rFonts w:cs="Calibri" w:cstheme="minorAscii"/>
        </w:rPr>
      </w:pPr>
    </w:p>
    <w:p w:rsidR="618842A9" w:rsidP="618842A9" w:rsidRDefault="618842A9" w14:paraId="0FA667EA" w14:textId="48072A71">
      <w:pPr>
        <w:pStyle w:val="Normal"/>
        <w:rPr>
          <w:rFonts w:cs="Calibri" w:cstheme="minorAscii"/>
        </w:rPr>
      </w:pPr>
    </w:p>
    <w:p w:rsidR="618842A9" w:rsidP="618842A9" w:rsidRDefault="618842A9" w14:paraId="0CB879FF" w14:textId="11D5C075">
      <w:pPr>
        <w:pStyle w:val="Normal"/>
        <w:rPr>
          <w:rFonts w:cs="Calibri" w:cstheme="minorAscii"/>
        </w:rPr>
      </w:pPr>
    </w:p>
    <w:p w:rsidR="618842A9" w:rsidP="618842A9" w:rsidRDefault="618842A9" w14:paraId="68ABCE64" w14:textId="60468C31">
      <w:pPr>
        <w:pStyle w:val="Normal"/>
        <w:rPr>
          <w:rFonts w:cs="Calibri" w:cstheme="minorAscii"/>
        </w:rPr>
      </w:pPr>
    </w:p>
    <w:p w:rsidR="618842A9" w:rsidP="618842A9" w:rsidRDefault="618842A9" w14:paraId="0EA93441" w14:textId="0450BB7B">
      <w:pPr>
        <w:pStyle w:val="Normal"/>
        <w:rPr>
          <w:rFonts w:cs="Calibri" w:cstheme="minorAscii"/>
        </w:rPr>
      </w:pPr>
    </w:p>
    <w:p w:rsidR="618842A9" w:rsidP="618842A9" w:rsidRDefault="618842A9" w14:paraId="439C30BE" w14:textId="7DF2FCAF">
      <w:pPr>
        <w:pStyle w:val="Normal"/>
        <w:rPr>
          <w:rFonts w:cs="Calibri" w:cstheme="minorAscii"/>
        </w:rPr>
      </w:pPr>
    </w:p>
    <w:p w:rsidR="618842A9" w:rsidP="618842A9" w:rsidRDefault="618842A9" w14:paraId="047753D4" w14:textId="338D9CBE">
      <w:pPr>
        <w:pStyle w:val="Normal"/>
      </w:pPr>
    </w:p>
    <w:p w:rsidR="6695FD6C" w:rsidP="618842A9" w:rsidRDefault="6695FD6C" w14:paraId="7BF3B88D" w14:textId="07387BA6">
      <w:pPr>
        <w:pStyle w:val="Normal"/>
      </w:pPr>
    </w:p>
    <w:p w:rsidR="7BD08BE6" w:rsidP="7BD08BE6" w:rsidRDefault="7BD08BE6" w14:paraId="5C1C965E" w14:textId="4B47F02A">
      <w:pPr>
        <w:pStyle w:val="Normal"/>
      </w:pPr>
    </w:p>
    <w:p w:rsidR="7BD08BE6" w:rsidP="7BD08BE6" w:rsidRDefault="7BD08BE6" w14:paraId="5EE6595F" w14:textId="62A64F07">
      <w:pPr>
        <w:pStyle w:val="Normal"/>
      </w:pPr>
    </w:p>
    <w:p w:rsidR="5723288E" w:rsidP="7BD08BE6" w:rsidRDefault="5723288E" w14:paraId="69AD4DCA" w14:textId="32E49D31">
      <w:pPr>
        <w:pStyle w:val="Normal"/>
      </w:pPr>
      <w:r w:rsidR="5723288E">
        <w:drawing>
          <wp:inline wp14:editId="380EDC2F" wp14:anchorId="59553B02">
            <wp:extent cx="8980714" cy="4191000"/>
            <wp:effectExtent l="0" t="0" r="0" b="0"/>
            <wp:docPr id="14479462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37d4678c6047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80714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BD08BE6" w:rsidP="7BD08BE6" w:rsidRDefault="7BD08BE6" w14:paraId="26298472" w14:textId="531D902D">
      <w:pPr>
        <w:pStyle w:val="Normal"/>
      </w:pPr>
    </w:p>
    <w:p w:rsidR="7BD08BE6" w:rsidP="7BD08BE6" w:rsidRDefault="7BD08BE6" w14:paraId="408506AB" w14:textId="1530A8C2">
      <w:pPr>
        <w:pStyle w:val="Normal"/>
      </w:pPr>
    </w:p>
    <w:p w:rsidR="7BD08BE6" w:rsidP="7BD08BE6" w:rsidRDefault="7BD08BE6" w14:paraId="6A65755B" w14:textId="55105530">
      <w:pPr>
        <w:pStyle w:val="Normal"/>
      </w:pPr>
    </w:p>
    <w:p w:rsidR="7BD08BE6" w:rsidP="7BD08BE6" w:rsidRDefault="7BD08BE6" w14:paraId="43AB25C6" w14:textId="3ACB65D4">
      <w:pPr>
        <w:pStyle w:val="Normal"/>
      </w:pPr>
    </w:p>
    <w:p w:rsidR="7BD08BE6" w:rsidP="7BD08BE6" w:rsidRDefault="7BD08BE6" w14:paraId="608AB7FB" w14:textId="34C40FF3">
      <w:pPr>
        <w:pStyle w:val="Normal"/>
      </w:pPr>
    </w:p>
    <w:p w:rsidR="7BD08BE6" w:rsidP="7BD08BE6" w:rsidRDefault="7BD08BE6" w14:paraId="4117C3E5" w14:textId="1E834AA1">
      <w:pPr>
        <w:pStyle w:val="Normal"/>
      </w:pPr>
    </w:p>
    <w:p w:rsidR="7BD08BE6" w:rsidP="7BD08BE6" w:rsidRDefault="7BD08BE6" w14:paraId="5389A054" w14:textId="64B8B3EC">
      <w:pPr>
        <w:pStyle w:val="Normal"/>
      </w:pPr>
    </w:p>
    <w:p w:rsidR="7BD08BE6" w:rsidP="7BD08BE6" w:rsidRDefault="7BD08BE6" w14:paraId="67140AE0" w14:textId="510A71BD">
      <w:pPr>
        <w:pStyle w:val="Normal"/>
      </w:pPr>
    </w:p>
    <w:p w:rsidR="17261763" w:rsidP="7BD08BE6" w:rsidRDefault="17261763" w14:paraId="639C5782" w14:textId="6E7198BC">
      <w:pPr>
        <w:pStyle w:val="Normal"/>
      </w:pPr>
      <w:r w:rsidR="17261763">
        <w:drawing>
          <wp:inline wp14:editId="3B98A1FB" wp14:anchorId="6BE6E3F4">
            <wp:extent cx="8753475" cy="3476625"/>
            <wp:effectExtent l="0" t="0" r="0" b="0"/>
            <wp:docPr id="20793198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f808fa832b4a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34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8850C9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6E2CAE"/>
    <w:rsid w:val="03BBC9F3"/>
    <w:rsid w:val="0412F8D3"/>
    <w:rsid w:val="04DA1DA9"/>
    <w:rsid w:val="062216B4"/>
    <w:rsid w:val="07440FC2"/>
    <w:rsid w:val="07C4E804"/>
    <w:rsid w:val="0892DBED"/>
    <w:rsid w:val="091334A7"/>
    <w:rsid w:val="09EF30FE"/>
    <w:rsid w:val="0B520C36"/>
    <w:rsid w:val="0BA79504"/>
    <w:rsid w:val="0F29BE35"/>
    <w:rsid w:val="0FD09D12"/>
    <w:rsid w:val="0FE3824D"/>
    <w:rsid w:val="10809806"/>
    <w:rsid w:val="120AB761"/>
    <w:rsid w:val="123D2EE2"/>
    <w:rsid w:val="12B88590"/>
    <w:rsid w:val="13D9DB43"/>
    <w:rsid w:val="14A40E35"/>
    <w:rsid w:val="1509701A"/>
    <w:rsid w:val="17261763"/>
    <w:rsid w:val="1B23C1B2"/>
    <w:rsid w:val="1B3BE8C7"/>
    <w:rsid w:val="1B72F8B7"/>
    <w:rsid w:val="1BFC95A3"/>
    <w:rsid w:val="1C75E624"/>
    <w:rsid w:val="1CBF9213"/>
    <w:rsid w:val="1DC5220C"/>
    <w:rsid w:val="200C27C5"/>
    <w:rsid w:val="20215CD3"/>
    <w:rsid w:val="21013668"/>
    <w:rsid w:val="210D8EB0"/>
    <w:rsid w:val="21154965"/>
    <w:rsid w:val="218A7EC3"/>
    <w:rsid w:val="22662CC4"/>
    <w:rsid w:val="22FAC20A"/>
    <w:rsid w:val="235BE67B"/>
    <w:rsid w:val="23A5D528"/>
    <w:rsid w:val="23FBF484"/>
    <w:rsid w:val="25B90ECB"/>
    <w:rsid w:val="265DEFE6"/>
    <w:rsid w:val="26AFFABD"/>
    <w:rsid w:val="275A374C"/>
    <w:rsid w:val="27AC86DF"/>
    <w:rsid w:val="288E6C6C"/>
    <w:rsid w:val="2A33DA96"/>
    <w:rsid w:val="2AF82713"/>
    <w:rsid w:val="2B7DC0C9"/>
    <w:rsid w:val="2C1FA52F"/>
    <w:rsid w:val="2C4E473E"/>
    <w:rsid w:val="2C93F774"/>
    <w:rsid w:val="2D70D3B0"/>
    <w:rsid w:val="2E131D43"/>
    <w:rsid w:val="2E24A254"/>
    <w:rsid w:val="2E2FC7D5"/>
    <w:rsid w:val="2F240267"/>
    <w:rsid w:val="2FBE8DA4"/>
    <w:rsid w:val="2FCB9836"/>
    <w:rsid w:val="300D4C4A"/>
    <w:rsid w:val="3214783D"/>
    <w:rsid w:val="3291728F"/>
    <w:rsid w:val="329BE8AB"/>
    <w:rsid w:val="32EA109B"/>
    <w:rsid w:val="330427D8"/>
    <w:rsid w:val="334CE4E7"/>
    <w:rsid w:val="3564B6FE"/>
    <w:rsid w:val="35B8115C"/>
    <w:rsid w:val="35D3896D"/>
    <w:rsid w:val="3659CB1C"/>
    <w:rsid w:val="3705BFCB"/>
    <w:rsid w:val="371A3A2C"/>
    <w:rsid w:val="375E2973"/>
    <w:rsid w:val="37B3B827"/>
    <w:rsid w:val="38821217"/>
    <w:rsid w:val="38AFD2BD"/>
    <w:rsid w:val="39FECE62"/>
    <w:rsid w:val="3BB40F13"/>
    <w:rsid w:val="3BF614B2"/>
    <w:rsid w:val="3DD1994E"/>
    <w:rsid w:val="3EE9D86B"/>
    <w:rsid w:val="3F6D69AF"/>
    <w:rsid w:val="40B641D3"/>
    <w:rsid w:val="40D08428"/>
    <w:rsid w:val="41912BF2"/>
    <w:rsid w:val="435DB986"/>
    <w:rsid w:val="43BBC8B7"/>
    <w:rsid w:val="43E399D3"/>
    <w:rsid w:val="444FFA07"/>
    <w:rsid w:val="455C25D0"/>
    <w:rsid w:val="47371A8C"/>
    <w:rsid w:val="48611976"/>
    <w:rsid w:val="48EC1C43"/>
    <w:rsid w:val="49C89067"/>
    <w:rsid w:val="4A0380AF"/>
    <w:rsid w:val="4A319F2B"/>
    <w:rsid w:val="4B2CE22D"/>
    <w:rsid w:val="4B7951A1"/>
    <w:rsid w:val="4BBA2C38"/>
    <w:rsid w:val="4CE7D4C8"/>
    <w:rsid w:val="4D6209C0"/>
    <w:rsid w:val="4DB5E56E"/>
    <w:rsid w:val="4E48F2CD"/>
    <w:rsid w:val="4FD955A9"/>
    <w:rsid w:val="51274B60"/>
    <w:rsid w:val="539D5AD8"/>
    <w:rsid w:val="53B4CDBE"/>
    <w:rsid w:val="53CA3D00"/>
    <w:rsid w:val="53F7838F"/>
    <w:rsid w:val="5413A05E"/>
    <w:rsid w:val="5723288E"/>
    <w:rsid w:val="580BB6DA"/>
    <w:rsid w:val="585ADE7A"/>
    <w:rsid w:val="5861458E"/>
    <w:rsid w:val="58889B51"/>
    <w:rsid w:val="59058B64"/>
    <w:rsid w:val="59272DDF"/>
    <w:rsid w:val="592F9F7E"/>
    <w:rsid w:val="5A8FAABF"/>
    <w:rsid w:val="5B53F73C"/>
    <w:rsid w:val="5B650EAF"/>
    <w:rsid w:val="5BC03C13"/>
    <w:rsid w:val="5BF1D2A5"/>
    <w:rsid w:val="5E0E93DE"/>
    <w:rsid w:val="5E75DC7D"/>
    <w:rsid w:val="5EB10CF6"/>
    <w:rsid w:val="5F5CB80E"/>
    <w:rsid w:val="5F9765D2"/>
    <w:rsid w:val="606C6620"/>
    <w:rsid w:val="61099185"/>
    <w:rsid w:val="61258EE7"/>
    <w:rsid w:val="61323FC4"/>
    <w:rsid w:val="618842A9"/>
    <w:rsid w:val="62CE1025"/>
    <w:rsid w:val="635FA849"/>
    <w:rsid w:val="643FE725"/>
    <w:rsid w:val="65CCC249"/>
    <w:rsid w:val="65DBB786"/>
    <w:rsid w:val="65F48065"/>
    <w:rsid w:val="6695FD6C"/>
    <w:rsid w:val="66A53C74"/>
    <w:rsid w:val="674FEB0B"/>
    <w:rsid w:val="68039666"/>
    <w:rsid w:val="688AFA72"/>
    <w:rsid w:val="690A3CCD"/>
    <w:rsid w:val="69B45DFF"/>
    <w:rsid w:val="6A0F7221"/>
    <w:rsid w:val="6A8364F0"/>
    <w:rsid w:val="6AA60D2E"/>
    <w:rsid w:val="6AC48A60"/>
    <w:rsid w:val="6ADF2C92"/>
    <w:rsid w:val="6B218092"/>
    <w:rsid w:val="6B374430"/>
    <w:rsid w:val="6B77EC7C"/>
    <w:rsid w:val="6BF7B209"/>
    <w:rsid w:val="6C356873"/>
    <w:rsid w:val="6CA9DE6C"/>
    <w:rsid w:val="6E4CCAD4"/>
    <w:rsid w:val="6EE2E344"/>
    <w:rsid w:val="6F0D4542"/>
    <w:rsid w:val="6F31291C"/>
    <w:rsid w:val="6F6F55A9"/>
    <w:rsid w:val="70A17C5E"/>
    <w:rsid w:val="725E486D"/>
    <w:rsid w:val="7445D717"/>
    <w:rsid w:val="7462B053"/>
    <w:rsid w:val="75E2A450"/>
    <w:rsid w:val="76FA1184"/>
    <w:rsid w:val="7767ECF2"/>
    <w:rsid w:val="77959937"/>
    <w:rsid w:val="7922745B"/>
    <w:rsid w:val="79C3BAA3"/>
    <w:rsid w:val="79DC1676"/>
    <w:rsid w:val="7A9455BB"/>
    <w:rsid w:val="7AA5EC86"/>
    <w:rsid w:val="7BC50892"/>
    <w:rsid w:val="7BD08BE6"/>
    <w:rsid w:val="7BD1D845"/>
    <w:rsid w:val="7C3A2586"/>
    <w:rsid w:val="7C5A151D"/>
    <w:rsid w:val="7C5FEEDF"/>
    <w:rsid w:val="7C690A5A"/>
    <w:rsid w:val="7C79DB5E"/>
    <w:rsid w:val="7CEDBF5B"/>
    <w:rsid w:val="7D15D1F2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png" Id="R6037d4678c60478a" /><Relationship Type="http://schemas.openxmlformats.org/officeDocument/2006/relationships/image" Target="/media/image2.jpg" Id="R43f808fa832b4a3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7</revision>
  <dcterms:created xsi:type="dcterms:W3CDTF">2023-04-05T16:12:00.0000000Z</dcterms:created>
  <dcterms:modified xsi:type="dcterms:W3CDTF">2023-04-29T10:40:06.9909625Z</dcterms:modified>
</coreProperties>
</file>